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998" w:rsidRPr="006E232A" w:rsidRDefault="006E3A6F" w:rsidP="00A2703F">
      <w:pPr>
        <w:pStyle w:val="a8"/>
        <w:snapToGrid w:val="0"/>
        <w:spacing w:beforeLines="50" w:before="180" w:afterLines="50" w:after="180" w:line="280" w:lineRule="exact"/>
        <w:rPr>
          <w:rFonts w:ascii="Times New Roman" w:eastAsia="標楷體" w:hAnsi="Times New Roman" w:cs="Times New Roman"/>
          <w:b/>
          <w:i w:val="0"/>
          <w:sz w:val="32"/>
          <w:szCs w:val="32"/>
        </w:rPr>
      </w:pP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10</w:t>
      </w:r>
      <w:r w:rsidR="00026B2A">
        <w:rPr>
          <w:rFonts w:ascii="Times New Roman" w:eastAsia="標楷體" w:hAnsi="Times New Roman" w:cs="Times New Roman"/>
          <w:b/>
          <w:i w:val="0"/>
          <w:sz w:val="32"/>
          <w:szCs w:val="32"/>
        </w:rPr>
        <w:t>7</w:t>
      </w:r>
      <w:r w:rsidR="000F6998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年度第</w:t>
      </w:r>
      <w:r w:rsidR="00026B2A">
        <w:rPr>
          <w:rFonts w:ascii="Times New Roman" w:eastAsia="標楷體" w:hAnsi="Times New Roman" w:cs="Times New Roman" w:hint="eastAsia"/>
          <w:b/>
          <w:i w:val="0"/>
          <w:sz w:val="32"/>
          <w:szCs w:val="32"/>
        </w:rPr>
        <w:t>1</w:t>
      </w:r>
      <w:r w:rsidR="000F6998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期</w:t>
      </w:r>
    </w:p>
    <w:p w:rsidR="007A2B52" w:rsidRDefault="005722DA" w:rsidP="00A2703F">
      <w:pPr>
        <w:pStyle w:val="a8"/>
        <w:snapToGrid w:val="0"/>
        <w:spacing w:beforeLines="50" w:before="180" w:afterLines="50" w:after="180"/>
        <w:rPr>
          <w:rFonts w:ascii="Times New Roman" w:eastAsia="標楷體" w:hAnsi="Times New Roman" w:cs="Times New Roman"/>
          <w:b/>
          <w:i w:val="0"/>
          <w:sz w:val="32"/>
          <w:szCs w:val="32"/>
        </w:rPr>
      </w:pP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義守</w:t>
      </w:r>
      <w:r w:rsidR="007A2B52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大學</w:t>
      </w:r>
      <w:r w:rsidR="003E7425"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教學獎助生</w:t>
      </w:r>
      <w:r w:rsidRPr="006E232A">
        <w:rPr>
          <w:rFonts w:ascii="Times New Roman" w:eastAsia="標楷體" w:hAnsi="Times New Roman" w:cs="Times New Roman"/>
          <w:b/>
          <w:i w:val="0"/>
          <w:sz w:val="32"/>
          <w:szCs w:val="32"/>
        </w:rPr>
        <w:t>學習計畫書</w:t>
      </w:r>
    </w:p>
    <w:p w:rsidR="00360867" w:rsidRPr="00D47642" w:rsidRDefault="00360867" w:rsidP="00360867">
      <w:pPr>
        <w:jc w:val="center"/>
        <w:rPr>
          <w:rFonts w:ascii="Times New Roman" w:hAnsi="Times New Roman" w:cs="Times New Roman"/>
          <w:b/>
          <w:caps/>
          <w:sz w:val="32"/>
        </w:rPr>
      </w:pPr>
      <w:r w:rsidRPr="00D47642">
        <w:rPr>
          <w:rFonts w:ascii="Times New Roman" w:hAnsi="Times New Roman" w:cs="Times New Roman"/>
          <w:b/>
          <w:caps/>
          <w:sz w:val="32"/>
        </w:rPr>
        <w:t>I-Shou University</w:t>
      </w:r>
    </w:p>
    <w:p w:rsidR="00360867" w:rsidRPr="00360867" w:rsidRDefault="00360867" w:rsidP="00360867">
      <w:pPr>
        <w:jc w:val="center"/>
        <w:rPr>
          <w:rFonts w:ascii="Times New Roman" w:hAnsi="Times New Roman" w:cs="Times New Roman"/>
          <w:b/>
          <w:sz w:val="32"/>
        </w:rPr>
      </w:pPr>
      <w:r w:rsidRPr="00360867">
        <w:rPr>
          <w:rFonts w:ascii="Times New Roman" w:hAnsi="Times New Roman" w:cs="Times New Roman"/>
          <w:b/>
          <w:sz w:val="32"/>
        </w:rPr>
        <w:t>Learning Proposal of Learning-oriented Teaching Assistant</w:t>
      </w:r>
      <w:r w:rsidR="00452764">
        <w:rPr>
          <w:rFonts w:ascii="Times New Roman" w:hAnsi="Times New Roman" w:cs="Times New Roman"/>
          <w:b/>
          <w:sz w:val="32"/>
        </w:rPr>
        <w:t>s</w:t>
      </w:r>
      <w:r w:rsidRPr="00360867">
        <w:rPr>
          <w:rFonts w:ascii="Times New Roman" w:hAnsi="Times New Roman" w:cs="Times New Roman"/>
          <w:b/>
          <w:sz w:val="32"/>
        </w:rPr>
        <w:t xml:space="preserve"> in </w:t>
      </w:r>
      <w:r w:rsidR="00AB49D9">
        <w:rPr>
          <w:rFonts w:ascii="Times New Roman" w:hAnsi="Times New Roman" w:cs="Times New Roman"/>
          <w:b/>
          <w:sz w:val="32"/>
        </w:rPr>
        <w:t xml:space="preserve">the </w:t>
      </w:r>
      <w:r w:rsidR="00026B2A">
        <w:rPr>
          <w:rFonts w:ascii="Times New Roman" w:hAnsi="Times New Roman" w:cs="Times New Roman"/>
          <w:b/>
          <w:sz w:val="32"/>
        </w:rPr>
        <w:t>1</w:t>
      </w:r>
      <w:r w:rsidR="00026B2A">
        <w:rPr>
          <w:rFonts w:ascii="Times New Roman" w:hAnsi="Times New Roman" w:cs="Times New Roman"/>
          <w:b/>
          <w:sz w:val="32"/>
          <w:vertAlign w:val="superscript"/>
        </w:rPr>
        <w:t>st</w:t>
      </w:r>
      <w:r w:rsidRPr="00360867">
        <w:rPr>
          <w:rFonts w:ascii="Times New Roman" w:hAnsi="Times New Roman" w:cs="Times New Roman"/>
          <w:b/>
          <w:sz w:val="32"/>
        </w:rPr>
        <w:t xml:space="preserve"> Semester of Academic Year 201</w:t>
      </w:r>
      <w:r w:rsidR="00026B2A">
        <w:rPr>
          <w:rFonts w:ascii="Times New Roman" w:hAnsi="Times New Roman" w:cs="Times New Roman"/>
          <w:b/>
          <w:sz w:val="32"/>
        </w:rPr>
        <w:t>8</w:t>
      </w:r>
    </w:p>
    <w:p w:rsidR="0091783B" w:rsidRPr="006E232A" w:rsidRDefault="00126E05" w:rsidP="00126E05">
      <w:pPr>
        <w:wordWrap w:val="0"/>
        <w:jc w:val="right"/>
        <w:rPr>
          <w:rFonts w:ascii="Times New Roman" w:hAnsi="Times New Roman" w:cs="Times New Roman"/>
        </w:rPr>
      </w:pPr>
      <w:r>
        <w:rPr>
          <w:rFonts w:ascii="Times New Roman" w:eastAsia="標楷體" w:hAnsi="Times New Roman" w:cs="Times New Roman" w:hint="eastAsia"/>
          <w:szCs w:val="24"/>
        </w:rPr>
        <w:t>D</w:t>
      </w:r>
      <w:r>
        <w:rPr>
          <w:rFonts w:ascii="Times New Roman" w:eastAsia="標楷體" w:hAnsi="Times New Roman" w:cs="Times New Roman"/>
          <w:szCs w:val="24"/>
        </w:rPr>
        <w:t xml:space="preserve">ate:               (Y/M/D) 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28"/>
        <w:gridCol w:w="1113"/>
        <w:gridCol w:w="2760"/>
        <w:gridCol w:w="2748"/>
        <w:gridCol w:w="7"/>
      </w:tblGrid>
      <w:tr w:rsidR="005722DA" w:rsidRPr="006E232A" w:rsidTr="00B32D93">
        <w:trPr>
          <w:trHeight w:val="690"/>
          <w:jc w:val="center"/>
        </w:trPr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722DA" w:rsidRDefault="003E742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5722DA" w:rsidRPr="006E232A">
              <w:rPr>
                <w:rFonts w:ascii="Times New Roman" w:eastAsia="標楷體" w:hAnsi="Times New Roman" w:cs="Times New Roman"/>
                <w:szCs w:val="24"/>
              </w:rPr>
              <w:t>姓名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Name</w:t>
            </w:r>
            <w:r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</w:tc>
        <w:tc>
          <w:tcPr>
            <w:tcW w:w="2637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22DA" w:rsidRDefault="003E742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5722DA" w:rsidRPr="006E232A">
              <w:rPr>
                <w:rFonts w:ascii="Times New Roman" w:eastAsia="標楷體" w:hAnsi="Times New Roman" w:cs="Times New Roman"/>
                <w:szCs w:val="24"/>
              </w:rPr>
              <w:t>學號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Student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No.:</w:t>
            </w:r>
          </w:p>
        </w:tc>
      </w:tr>
      <w:tr w:rsidR="00C24C26" w:rsidRPr="006E232A" w:rsidTr="00B32D93">
        <w:trPr>
          <w:gridAfter w:val="1"/>
          <w:wAfter w:w="3" w:type="pct"/>
          <w:trHeight w:val="690"/>
          <w:jc w:val="center"/>
        </w:trPr>
        <w:tc>
          <w:tcPr>
            <w:tcW w:w="1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名稱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Title:</w:t>
            </w:r>
          </w:p>
        </w:tc>
        <w:tc>
          <w:tcPr>
            <w:tcW w:w="1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代號：</w:t>
            </w:r>
          </w:p>
          <w:p w:rsidR="00126E05" w:rsidRPr="006E232A" w:rsidRDefault="00126E05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Code:</w:t>
            </w:r>
          </w:p>
        </w:tc>
        <w:tc>
          <w:tcPr>
            <w:tcW w:w="1314" w:type="pct"/>
            <w:vAlign w:val="center"/>
          </w:tcPr>
          <w:p w:rsidR="00C24C26" w:rsidRDefault="00C24C26" w:rsidP="00B32D93">
            <w:pPr>
              <w:ind w:left="176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必修</w:t>
            </w: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選修</w:t>
            </w:r>
          </w:p>
          <w:p w:rsidR="00E208BD" w:rsidRPr="006E232A" w:rsidRDefault="00E208BD" w:rsidP="00B32D93">
            <w:pPr>
              <w:ind w:left="176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="00AB49D9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equired </w:t>
            </w:r>
            <w:r w:rsidRPr="006E232A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="00AB49D9">
              <w:rPr>
                <w:rFonts w:ascii="Times New Roman" w:eastAsia="新細明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新細明體" w:hAnsi="Times New Roman" w:cs="Times New Roman"/>
                <w:szCs w:val="24"/>
              </w:rPr>
              <w:t>Elective</w:t>
            </w:r>
          </w:p>
        </w:tc>
      </w:tr>
      <w:tr w:rsidR="00C24C26" w:rsidRPr="006E232A" w:rsidTr="00B32D93">
        <w:trPr>
          <w:trHeight w:val="690"/>
          <w:jc w:val="center"/>
        </w:trPr>
        <w:tc>
          <w:tcPr>
            <w:tcW w:w="2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課程時間：星期＿＿；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~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＿＿</w:t>
            </w:r>
          </w:p>
          <w:p w:rsidR="00741075" w:rsidRPr="00741075" w:rsidRDefault="00741075" w:rsidP="00B32D93">
            <w:pPr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Course Session: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;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: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~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  <w:r w:rsidRPr="00741075">
              <w:rPr>
                <w:rFonts w:ascii="Times New Roman" w:eastAsia="標楷體" w:hAnsi="Times New Roman" w:cs="Times New Roman"/>
                <w:szCs w:val="24"/>
              </w:rPr>
              <w:t>: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</w:t>
            </w:r>
          </w:p>
        </w:tc>
        <w:tc>
          <w:tcPr>
            <w:tcW w:w="1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學分數：</w:t>
            </w:r>
          </w:p>
          <w:p w:rsidR="00E208BD" w:rsidRPr="006E232A" w:rsidRDefault="00E208BD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ourse Credits: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4C26" w:rsidRDefault="00C24C26" w:rsidP="00B32D93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修課人數：</w:t>
            </w:r>
          </w:p>
          <w:p w:rsidR="00E208BD" w:rsidRPr="006E232A" w:rsidRDefault="00741075" w:rsidP="00B32D93">
            <w:pPr>
              <w:widowControl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No. of Students:</w:t>
            </w:r>
          </w:p>
        </w:tc>
      </w:tr>
      <w:tr w:rsidR="00101FE9" w:rsidRPr="006E232A" w:rsidTr="00B32D93">
        <w:trPr>
          <w:trHeight w:val="69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Pr="006E232A" w:rsidRDefault="003E7425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="00101FE9" w:rsidRPr="006E232A">
              <w:rPr>
                <w:rFonts w:ascii="Times New Roman" w:eastAsia="標楷體" w:hAnsi="Times New Roman" w:cs="Times New Roman"/>
                <w:szCs w:val="24"/>
              </w:rPr>
              <w:t>學習目標</w:t>
            </w:r>
            <w:r w:rsidR="00570462">
              <w:rPr>
                <w:rFonts w:ascii="Times New Roman" w:eastAsia="標楷體" w:hAnsi="Times New Roman" w:cs="Times New Roman" w:hint="eastAsia"/>
                <w:szCs w:val="24"/>
              </w:rPr>
              <w:t>Learning Goal</w:t>
            </w:r>
            <w:r w:rsidR="00FA6C83">
              <w:rPr>
                <w:rFonts w:ascii="Times New Roman" w:eastAsia="標楷體" w:hAnsi="Times New Roman" w:cs="Times New Roman"/>
                <w:szCs w:val="24"/>
              </w:rPr>
              <w:t xml:space="preserve"> of </w:t>
            </w:r>
            <w:r w:rsidR="00AB49D9">
              <w:rPr>
                <w:rFonts w:ascii="Times New Roman" w:eastAsia="標楷體" w:hAnsi="Times New Roman" w:cs="Times New Roman"/>
                <w:szCs w:val="24"/>
              </w:rPr>
              <w:t xml:space="preserve">the </w:t>
            </w:r>
            <w:r w:rsidR="00FA6C83">
              <w:rPr>
                <w:rFonts w:ascii="Times New Roman" w:eastAsia="標楷體" w:hAnsi="Times New Roman" w:cs="Times New Roman"/>
                <w:szCs w:val="24"/>
              </w:rPr>
              <w:t>Teaching Assistant</w:t>
            </w:r>
          </w:p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01FE9" w:rsidRPr="006E232A" w:rsidTr="00B32D93">
        <w:trPr>
          <w:trHeight w:val="72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Default="00101FE9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t>教學助理研習活動：</w:t>
            </w:r>
            <w:r w:rsidR="003E7425" w:rsidRPr="006E232A">
              <w:rPr>
                <w:rFonts w:ascii="Times New Roman" w:eastAsia="標楷體" w:hAnsi="Times New Roman" w:cs="Times New Roman"/>
                <w:szCs w:val="24"/>
              </w:rPr>
              <w:t>教學獎助生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必須參加本校教學發</w:t>
            </w:r>
            <w:r w:rsidR="00D6749F" w:rsidRPr="006E232A">
              <w:rPr>
                <w:rFonts w:ascii="Times New Roman" w:eastAsia="標楷體" w:hAnsi="Times New Roman" w:cs="Times New Roman"/>
                <w:szCs w:val="24"/>
              </w:rPr>
              <w:t>展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中心辦理之教學助理工作說明會及教學助理培訓研習活動，</w:t>
            </w:r>
            <w:r w:rsidR="00D6749F" w:rsidRPr="006E232A">
              <w:rPr>
                <w:rFonts w:ascii="Times New Roman" w:eastAsia="標楷體" w:hAnsi="Times New Roman" w:cs="Times New Roman"/>
                <w:szCs w:val="24"/>
                <w:u w:val="single"/>
              </w:rPr>
              <w:t>否則將取消教學獎助生</w:t>
            </w:r>
            <w:r w:rsidRPr="006E232A">
              <w:rPr>
                <w:rFonts w:ascii="Times New Roman" w:eastAsia="標楷體" w:hAnsi="Times New Roman" w:cs="Times New Roman"/>
                <w:szCs w:val="24"/>
                <w:u w:val="single"/>
              </w:rPr>
              <w:t>資格。</w:t>
            </w:r>
            <w:r w:rsidRPr="006E232A">
              <w:rPr>
                <w:rFonts w:ascii="Times New Roman" w:eastAsia="標楷體" w:hAnsi="Times New Roman" w:cs="Times New Roman"/>
                <w:szCs w:val="24"/>
              </w:rPr>
              <w:t>（不列入學習時間計算）</w:t>
            </w:r>
          </w:p>
          <w:p w:rsidR="00DF7E55" w:rsidRPr="006E232A" w:rsidRDefault="00FA6C83">
            <w:pPr>
              <w:pStyle w:val="aa"/>
              <w:ind w:leftChars="0" w:left="72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raining Activities for Teach</w:t>
            </w:r>
            <w:r>
              <w:rPr>
                <w:rFonts w:ascii="Times New Roman" w:eastAsia="標楷體" w:hAnsi="Times New Roman" w:cs="Times New Roman"/>
                <w:szCs w:val="24"/>
              </w:rPr>
              <w:t>ing Assistant</w:t>
            </w:r>
            <w:r w:rsidR="00457D8D">
              <w:rPr>
                <w:rFonts w:ascii="Times New Roman" w:eastAsia="標楷體" w:hAnsi="Times New Roman" w:cs="Times New Roman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: Teaching assistants are required to take part in the orientation and training activities held by the </w:t>
            </w:r>
            <w:r w:rsidRPr="00FA6C83">
              <w:rPr>
                <w:rFonts w:ascii="Times New Roman" w:eastAsia="標楷體" w:hAnsi="Times New Roman" w:cs="Times New Roman"/>
                <w:szCs w:val="24"/>
              </w:rPr>
              <w:t>Center for Teaching and Learning Development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. Those who fail to take part in the orientation </w:t>
            </w:r>
            <w:r w:rsidR="005F1F0A">
              <w:rPr>
                <w:rFonts w:ascii="Times New Roman" w:eastAsia="標楷體" w:hAnsi="Times New Roman" w:cs="Times New Roman"/>
                <w:szCs w:val="24"/>
              </w:rPr>
              <w:t xml:space="preserve">or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training activities will be disqualified from being </w:t>
            </w:r>
            <w:r w:rsidR="00905247">
              <w:rPr>
                <w:rFonts w:ascii="Times New Roman" w:eastAsia="標楷體" w:hAnsi="Times New Roman" w:cs="Times New Roman"/>
                <w:szCs w:val="24"/>
              </w:rPr>
              <w:t xml:space="preserve">a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teaching assistant (the time spent on </w:t>
            </w:r>
            <w:r w:rsidR="00905247">
              <w:rPr>
                <w:rFonts w:ascii="Times New Roman" w:eastAsia="標楷體" w:hAnsi="Times New Roman" w:cs="Times New Roman"/>
                <w:szCs w:val="24"/>
              </w:rPr>
              <w:t xml:space="preserve">the orientation and training activities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will not be regarded as 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learning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hours).</w:t>
            </w:r>
          </w:p>
        </w:tc>
      </w:tr>
      <w:tr w:rsidR="00101FE9" w:rsidRPr="006E232A" w:rsidTr="00B32D93">
        <w:trPr>
          <w:trHeight w:val="809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1FE9" w:rsidRPr="006E232A" w:rsidRDefault="003E7425" w:rsidP="00B32D93">
            <w:pPr>
              <w:pStyle w:val="aa"/>
              <w:numPr>
                <w:ilvl w:val="0"/>
                <w:numId w:val="3"/>
              </w:numPr>
              <w:ind w:leftChars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232A">
              <w:rPr>
                <w:rFonts w:ascii="Times New Roman" w:eastAsia="標楷體" w:hAnsi="Times New Roman" w:cs="Times New Roman"/>
                <w:szCs w:val="24"/>
              </w:rPr>
              <w:lastRenderedPageBreak/>
              <w:t>教學獎助生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學習時間與學習內容</w:t>
            </w:r>
            <w:r w:rsidR="00117F3A">
              <w:rPr>
                <w:rFonts w:ascii="Times New Roman" w:eastAsia="標楷體" w:hAnsi="Times New Roman" w:cs="Times New Roman" w:hint="eastAsia"/>
                <w:szCs w:val="24"/>
              </w:rPr>
              <w:t xml:space="preserve">Learning 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>H</w:t>
            </w:r>
            <w:r w:rsidR="00117F3A">
              <w:rPr>
                <w:rFonts w:ascii="Times New Roman" w:eastAsia="標楷體" w:hAnsi="Times New Roman" w:cs="Times New Roman" w:hint="eastAsia"/>
                <w:szCs w:val="24"/>
              </w:rPr>
              <w:t>our</w:t>
            </w:r>
            <w:r w:rsidR="002C717B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117F3A">
              <w:rPr>
                <w:rFonts w:ascii="Times New Roman" w:eastAsia="標楷體" w:hAnsi="Times New Roman" w:cs="Times New Roman"/>
                <w:szCs w:val="24"/>
              </w:rPr>
              <w:t xml:space="preserve"> and Content of Teaching Assistant</w:t>
            </w:r>
            <w:r w:rsidR="002C717B">
              <w:rPr>
                <w:rFonts w:ascii="Times New Roman" w:eastAsia="標楷體" w:hAnsi="Times New Roman" w:cs="Times New Roman"/>
                <w:szCs w:val="24"/>
              </w:rPr>
              <w:t>s</w:t>
            </w:r>
          </w:p>
          <w:p w:rsidR="00101FE9" w:rsidRDefault="00101FE9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本學期請安排於</w:t>
            </w:r>
            <w:r w:rsidR="00203614" w:rsidRPr="00203614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12/</w:t>
            </w:r>
            <w:r w:rsidR="000C2913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5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前之學習時間；且請至少安排</w:t>
            </w:r>
            <w:r w:rsidR="00203614">
              <w:rPr>
                <w:rFonts w:ascii="Times New Roman" w:eastAsia="標楷體" w:hAnsi="Times New Roman" w:cs="Times New Roman" w:hint="eastAsia"/>
                <w:b/>
                <w:szCs w:val="24"/>
              </w:rPr>
              <w:t>1</w:t>
            </w:r>
            <w:r w:rsidR="00203614">
              <w:rPr>
                <w:rFonts w:ascii="Times New Roman" w:eastAsia="標楷體" w:hAnsi="Times New Roman" w:cs="Times New Roman"/>
                <w:b/>
                <w:szCs w:val="24"/>
              </w:rPr>
              <w:t>/3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的學習內容是與修課學生互動、共學。</w:t>
            </w:r>
          </w:p>
          <w:p w:rsidR="00117F3A" w:rsidRPr="006E232A" w:rsidRDefault="00117F3A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B65CE">
              <w:rPr>
                <w:rFonts w:ascii="Times New Roman" w:eastAsia="標楷體" w:hAnsi="Times New Roman" w:cs="Times New Roman" w:hint="eastAsia"/>
                <w:szCs w:val="24"/>
              </w:rPr>
              <w:t>※</w:t>
            </w:r>
            <w:r w:rsidR="005B65CE" w:rsidRPr="005B65CE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Please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arrange your learning hours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>before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="00203614" w:rsidRPr="00203614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u w:val="single"/>
              </w:rPr>
              <w:t>D</w:t>
            </w:r>
            <w:r w:rsidR="00203614" w:rsidRPr="00203614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ecember</w:t>
            </w:r>
            <w:r w:rsidR="005B65CE" w:rsidRPr="00203614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 xml:space="preserve"> </w:t>
            </w:r>
            <w:r w:rsidR="000C2913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u w:val="single"/>
              </w:rPr>
              <w:t>5</w:t>
            </w:r>
            <w:bookmarkStart w:id="0" w:name="_GoBack"/>
            <w:bookmarkEnd w:id="0"/>
            <w:r w:rsidR="005B65CE" w:rsidRPr="00D47642">
              <w:rPr>
                <w:rFonts w:ascii="Times New Roman" w:eastAsia="標楷體" w:hAnsi="Times New Roman" w:cs="Times New Roman"/>
                <w:b/>
                <w:color w:val="FF0000"/>
                <w:szCs w:val="24"/>
                <w:u w:val="single"/>
              </w:rPr>
              <w:t>, 2018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. At least </w:t>
            </w:r>
            <w:r w:rsidR="00203614">
              <w:rPr>
                <w:rFonts w:ascii="Times New Roman" w:eastAsia="標楷體" w:hAnsi="Times New Roman" w:cs="Times New Roman"/>
                <w:b/>
                <w:szCs w:val="24"/>
              </w:rPr>
              <w:t>33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%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 xml:space="preserve">of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the </w:t>
            </w:r>
            <w:r w:rsidR="005B65CE">
              <w:rPr>
                <w:rFonts w:ascii="Times New Roman" w:eastAsia="標楷體" w:hAnsi="Times New Roman" w:cs="Times New Roman"/>
                <w:b/>
                <w:szCs w:val="24"/>
              </w:rPr>
              <w:t>learning content should be related to the interaction or learning with students.</w:t>
            </w:r>
          </w:p>
          <w:p w:rsidR="00101FE9" w:rsidRDefault="00101FE9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="003E7425" w:rsidRPr="006E232A">
              <w:rPr>
                <w:rFonts w:ascii="Times New Roman" w:eastAsia="標楷體" w:hAnsi="Times New Roman" w:cs="Times New Roman"/>
                <w:b/>
                <w:szCs w:val="24"/>
              </w:rPr>
              <w:t>教學獎助生</w:t>
            </w:r>
            <w:r w:rsidRPr="006E232A">
              <w:rPr>
                <w:rFonts w:ascii="Times New Roman" w:eastAsia="標楷體" w:hAnsi="Times New Roman" w:cs="Times New Roman"/>
                <w:b/>
                <w:szCs w:val="24"/>
              </w:rPr>
              <w:t>學習內容可參考下頁範例。</w:t>
            </w:r>
          </w:p>
          <w:p w:rsidR="005B65CE" w:rsidRPr="006E232A" w:rsidRDefault="005B65CE" w:rsidP="00B32D93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The following is </w:t>
            </w:r>
            <w:r w:rsidR="00AA6E32">
              <w:rPr>
                <w:rFonts w:ascii="Times New Roman" w:eastAsia="標楷體" w:hAnsi="Times New Roman" w:cs="Times New Roman"/>
                <w:b/>
                <w:szCs w:val="24"/>
              </w:rPr>
              <w:t xml:space="preserve">an </w:t>
            </w:r>
            <w:r>
              <w:rPr>
                <w:rFonts w:ascii="Times New Roman" w:eastAsia="標楷體" w:hAnsi="Times New Roman" w:cs="Times New Roman"/>
                <w:b/>
                <w:szCs w:val="24"/>
              </w:rPr>
              <w:t>example of learning content.</w:t>
            </w:r>
          </w:p>
          <w:p w:rsidR="006E3A6F" w:rsidRDefault="006E3A6F" w:rsidP="00B32D93">
            <w:pPr>
              <w:jc w:val="both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="003E7425" w:rsidRPr="006E232A">
              <w:rPr>
                <w:rFonts w:ascii="Times New Roman" w:eastAsia="標楷體" w:hAnsi="Times New Roman" w:cs="Times New Roman"/>
                <w:b/>
                <w:sz w:val="22"/>
              </w:rPr>
              <w:t>教學獎助生請勿安排例假日時間</w:t>
            </w:r>
            <w:r w:rsidR="00573622" w:rsidRPr="006E232A">
              <w:rPr>
                <w:rFonts w:ascii="Times New Roman" w:eastAsia="標楷體" w:hAnsi="Times New Roman" w:cs="Times New Roman"/>
                <w:b/>
                <w:sz w:val="22"/>
              </w:rPr>
              <w:t>。</w:t>
            </w:r>
          </w:p>
          <w:p w:rsidR="005B65CE" w:rsidRPr="005B65CE" w:rsidRDefault="005B65CE" w:rsidP="00B32D93">
            <w:pPr>
              <w:tabs>
                <w:tab w:val="left" w:pos="5570"/>
              </w:tabs>
              <w:jc w:val="both"/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</w:pPr>
            <w:r w:rsidRPr="006E232A">
              <w:rPr>
                <w:rFonts w:ascii="新細明體" w:eastAsia="新細明體" w:hAnsi="新細明體" w:cs="新細明體" w:hint="eastAsia"/>
                <w:szCs w:val="24"/>
              </w:rPr>
              <w:t>※</w:t>
            </w:r>
            <w:r w:rsidRPr="005B65CE">
              <w:rPr>
                <w:rFonts w:ascii="Times New Roman" w:eastAsia="標楷體" w:hAnsi="Times New Roman" w:cs="Times New Roman" w:hint="eastAsia"/>
                <w:b/>
                <w:sz w:val="22"/>
                <w:szCs w:val="24"/>
              </w:rPr>
              <w:t xml:space="preserve">Weekends should not be arranged for </w:t>
            </w:r>
            <w:r w:rsidRPr="005B65CE"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  <w:t>anything.</w:t>
            </w:r>
            <w:r w:rsidRPr="005B65CE">
              <w:rPr>
                <w:rFonts w:ascii="Times New Roman" w:eastAsia="標楷體" w:hAnsi="Times New Roman" w:cs="Times New Roman"/>
                <w:b/>
                <w:sz w:val="22"/>
                <w:szCs w:val="24"/>
              </w:rPr>
              <w:tab/>
            </w:r>
          </w:p>
          <w:tbl>
            <w:tblPr>
              <w:tblStyle w:val="a3"/>
              <w:tblW w:w="10134" w:type="dxa"/>
              <w:jc w:val="center"/>
              <w:tblLook w:val="04A0" w:firstRow="1" w:lastRow="0" w:firstColumn="1" w:lastColumn="0" w:noHBand="0" w:noVBand="1"/>
            </w:tblPr>
            <w:tblGrid>
              <w:gridCol w:w="1242"/>
              <w:gridCol w:w="2550"/>
              <w:gridCol w:w="4110"/>
              <w:gridCol w:w="2232"/>
            </w:tblGrid>
            <w:tr w:rsidR="002D7E4D" w:rsidRPr="006E232A" w:rsidTr="002D7E4D">
              <w:trPr>
                <w:trHeight w:val="474"/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週次</w:t>
                  </w:r>
                </w:p>
                <w:p w:rsidR="006E232A" w:rsidRPr="006E232A" w:rsidRDefault="006E232A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Week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  <w:vAlign w:val="center"/>
                </w:tcPr>
                <w:p w:rsidR="002D7E4D" w:rsidRPr="006E232A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課程內容</w:t>
                  </w:r>
                </w:p>
                <w:p w:rsidR="006E232A" w:rsidRPr="006E232A" w:rsidRDefault="006E232A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Course Content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:rsidR="002D7E4D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教學助理學習內容</w:t>
                  </w:r>
                </w:p>
                <w:p w:rsidR="00D22278" w:rsidRPr="006E232A" w:rsidRDefault="00D22278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Learning Content</w:t>
                  </w:r>
                </w:p>
              </w:tc>
              <w:tc>
                <w:tcPr>
                  <w:tcW w:w="1101" w:type="pct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:rsidR="002D7E4D" w:rsidRDefault="002D7E4D" w:rsidP="00B32D93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教學助理學習時數分配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(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核定時數在平台公告內查詢</w:t>
                  </w:r>
                  <w:r w:rsidRPr="006E232A">
                    <w:rPr>
                      <w:rFonts w:ascii="Times New Roman" w:eastAsia="標楷體" w:hAnsi="Times New Roman" w:cs="Times New Roman"/>
                      <w:szCs w:val="24"/>
                    </w:rPr>
                    <w:t>)</w:t>
                  </w:r>
                </w:p>
                <w:p w:rsidR="00D22278" w:rsidRPr="006E232A" w:rsidRDefault="00AA6E32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Allocation </w:t>
                  </w:r>
                  <w:r w:rsidR="00D22278">
                    <w:rPr>
                      <w:rFonts w:ascii="Times New Roman" w:eastAsia="標楷體" w:hAnsi="Times New Roman" w:cs="Times New Roman"/>
                      <w:szCs w:val="24"/>
                    </w:rPr>
                    <w:t>of Learning Hours (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>you can check the a</w:t>
                  </w:r>
                  <w:r w:rsidR="00A40CF8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pproved hours 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 xml:space="preserve">on the </w:t>
                  </w:r>
                  <w:r w:rsidRPr="00987C9F">
                    <w:rPr>
                      <w:rFonts w:ascii="Times New Roman" w:eastAsia="標楷體" w:hAnsi="Times New Roman"/>
                      <w:szCs w:val="24"/>
                    </w:rPr>
                    <w:t>Teaching Assistant Management Platform</w:t>
                  </w:r>
                  <w:r w:rsidR="00D22278">
                    <w:rPr>
                      <w:rFonts w:ascii="Times New Roman" w:eastAsia="標楷體" w:hAnsi="Times New Roman" w:cs="Times New Roman"/>
                      <w:szCs w:val="24"/>
                    </w:rPr>
                    <w:t>)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6E3A6F" w:rsidP="00B32D93">
                  <w:pPr>
                    <w:jc w:val="center"/>
                    <w:rPr>
                      <w:rFonts w:ascii="Times New Roman" w:eastAsia="新細明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新細明體" w:hAnsi="Times New Roman" w:cs="Times New Roman"/>
                      <w:color w:val="808080" w:themeColor="background1" w:themeShade="80"/>
                      <w:szCs w:val="24"/>
                    </w:rPr>
                    <w:t>3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例：日語歌曲賞析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與修課學生互動共學</w:t>
                  </w: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2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6E3A6F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8</w:t>
                  </w: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362377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例：</w:t>
                  </w:r>
                  <w:r w:rsidR="006E3A6F"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期中考</w:t>
                  </w: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5A32AD" w:rsidP="00B32D93">
                  <w:pPr>
                    <w:jc w:val="center"/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</w:pP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輔導</w:t>
                  </w:r>
                  <w:r w:rsidR="00362377"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學生</w:t>
                  </w:r>
                  <w:r w:rsidRPr="006E232A">
                    <w:rPr>
                      <w:rFonts w:ascii="Times New Roman" w:eastAsia="標楷體" w:hAnsi="Times New Roman" w:cs="Times New Roman"/>
                      <w:color w:val="808080" w:themeColor="background1" w:themeShade="80"/>
                      <w:szCs w:val="24"/>
                    </w:rPr>
                    <w:t>課業問題</w:t>
                  </w: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362377" w:rsidP="00B32D93">
                  <w:pPr>
                    <w:jc w:val="center"/>
                    <w:rPr>
                      <w:rFonts w:ascii="Times New Roman" w:hAnsi="Times New Roman" w:cs="Times New Roman"/>
                      <w:color w:val="808080" w:themeColor="background1" w:themeShade="80"/>
                    </w:rPr>
                  </w:pPr>
                  <w:r w:rsidRPr="006E232A">
                    <w:rPr>
                      <w:rFonts w:ascii="Times New Roman" w:hAnsi="Times New Roman" w:cs="Times New Roman"/>
                      <w:color w:val="808080" w:themeColor="background1" w:themeShade="80"/>
                    </w:rPr>
                    <w:t>2</w:t>
                  </w: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新細明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color w:val="000000"/>
                      <w:szCs w:val="24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3E7425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3E7425" w:rsidRPr="006E232A" w:rsidRDefault="003E7425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2D7E4D" w:rsidRPr="006E232A" w:rsidTr="002D7E4D">
              <w:trPr>
                <w:jc w:val="center"/>
              </w:trPr>
              <w:tc>
                <w:tcPr>
                  <w:tcW w:w="613" w:type="pct"/>
                  <w:vAlign w:val="center"/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1258" w:type="pct"/>
                  <w:tcBorders>
                    <w:righ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2028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101" w:type="pct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2D7E4D" w:rsidRPr="006E232A" w:rsidRDefault="002D7E4D" w:rsidP="00B32D93">
                  <w:pPr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</w:tbl>
          <w:p w:rsidR="00101FE9" w:rsidRPr="006E232A" w:rsidRDefault="00101FE9" w:rsidP="00B32D93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:rsidR="00937981" w:rsidRDefault="00EE5D17" w:rsidP="00B32D93">
      <w:pPr>
        <w:spacing w:line="480" w:lineRule="auto"/>
        <w:jc w:val="both"/>
        <w:rPr>
          <w:rFonts w:ascii="Times New Roman" w:eastAsia="標楷體" w:hAnsi="Times New Roman" w:cs="Times New Roman"/>
          <w:szCs w:val="24"/>
        </w:rPr>
      </w:pPr>
      <w:r w:rsidRPr="006E232A">
        <w:rPr>
          <w:rFonts w:ascii="Times New Roman" w:eastAsia="標楷體" w:hAnsi="Times New Roman" w:cs="Times New Roman"/>
          <w:szCs w:val="24"/>
        </w:rPr>
        <w:t>教學助理簽名：</w:t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ab/>
      </w:r>
      <w:r w:rsidRPr="006E232A">
        <w:rPr>
          <w:rFonts w:ascii="Times New Roman" w:eastAsia="標楷體" w:hAnsi="Times New Roman" w:cs="Times New Roman"/>
          <w:szCs w:val="24"/>
        </w:rPr>
        <w:t>指導教師簽名：</w:t>
      </w:r>
    </w:p>
    <w:p w:rsidR="009865AE" w:rsidRDefault="009865AE" w:rsidP="00B32D93">
      <w:pPr>
        <w:spacing w:line="48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Signature of </w:t>
      </w:r>
      <w:r w:rsidR="00AA6E32">
        <w:rPr>
          <w:rFonts w:ascii="Times New Roman" w:eastAsia="標楷體" w:hAnsi="Times New Roman" w:cs="Times New Roman"/>
          <w:szCs w:val="24"/>
        </w:rPr>
        <w:t xml:space="preserve">the </w:t>
      </w:r>
      <w:r>
        <w:rPr>
          <w:rFonts w:ascii="Times New Roman" w:eastAsia="標楷體" w:hAnsi="Times New Roman" w:cs="Times New Roman" w:hint="eastAsia"/>
          <w:szCs w:val="24"/>
        </w:rPr>
        <w:t>T</w:t>
      </w:r>
      <w:r>
        <w:rPr>
          <w:rFonts w:ascii="Times New Roman" w:eastAsia="標楷體" w:hAnsi="Times New Roman" w:cs="Times New Roman"/>
          <w:szCs w:val="24"/>
        </w:rPr>
        <w:t xml:space="preserve">eaching Assistant:                  Signature of </w:t>
      </w:r>
      <w:r w:rsidR="00AA6E32">
        <w:rPr>
          <w:rFonts w:ascii="Times New Roman" w:eastAsia="標楷體" w:hAnsi="Times New Roman" w:cs="Times New Roman"/>
          <w:szCs w:val="24"/>
        </w:rPr>
        <w:t>the Supervisor</w:t>
      </w:r>
      <w:r>
        <w:rPr>
          <w:rFonts w:ascii="Times New Roman" w:eastAsia="標楷體" w:hAnsi="Times New Roman" w:cs="Times New Roman"/>
          <w:szCs w:val="24"/>
        </w:rPr>
        <w:t>:</w:t>
      </w:r>
    </w:p>
    <w:p w:rsidR="00965A87" w:rsidRDefault="00965A87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:rsidR="00C266D0" w:rsidRDefault="00937981" w:rsidP="00B32D93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 w:rsidRPr="006E232A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教學助理學習內容範例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此部份</w:t>
      </w:r>
      <w:r w:rsidR="00A2703F" w:rsidRPr="006E232A">
        <w:rPr>
          <w:rFonts w:ascii="Times New Roman" w:eastAsia="標楷體" w:hAnsi="Times New Roman" w:cs="Times New Roman"/>
          <w:b/>
          <w:sz w:val="28"/>
          <w:szCs w:val="28"/>
        </w:rPr>
        <w:t>僅供參考，請依各課程屬性進行調整</w:t>
      </w:r>
      <w:r w:rsidRPr="006E232A">
        <w:rPr>
          <w:rFonts w:ascii="Times New Roman" w:eastAsia="標楷體" w:hAnsi="Times New Roman" w:cs="Times New Roman"/>
          <w:b/>
          <w:sz w:val="28"/>
          <w:szCs w:val="28"/>
        </w:rPr>
        <w:t>)</w:t>
      </w:r>
    </w:p>
    <w:p w:rsidR="009865AE" w:rsidRPr="006E232A" w:rsidRDefault="001D23E5" w:rsidP="00B32D93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>An e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xample of </w:t>
      </w:r>
      <w:r>
        <w:rPr>
          <w:rFonts w:ascii="Times New Roman" w:eastAsia="標楷體" w:hAnsi="Times New Roman" w:cs="Times New Roman"/>
          <w:b/>
          <w:sz w:val="28"/>
          <w:szCs w:val="28"/>
        </w:rPr>
        <w:t xml:space="preserve">learning content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of </w:t>
      </w:r>
      <w:r>
        <w:rPr>
          <w:rFonts w:ascii="Times New Roman" w:eastAsia="標楷體" w:hAnsi="Times New Roman" w:cs="Times New Roman"/>
          <w:b/>
          <w:sz w:val="28"/>
          <w:szCs w:val="28"/>
        </w:rPr>
        <w:t xml:space="preserve">teaching assistants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(it is only for </w:t>
      </w:r>
      <w:r w:rsidR="0087562B">
        <w:rPr>
          <w:rFonts w:ascii="Times New Roman" w:eastAsia="標楷體" w:hAnsi="Times New Roman" w:cs="Times New Roman"/>
          <w:b/>
          <w:sz w:val="28"/>
          <w:szCs w:val="28"/>
        </w:rPr>
        <w:t xml:space="preserve">your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 xml:space="preserve">reference; please </w:t>
      </w:r>
      <w:r w:rsidR="00030E2E">
        <w:rPr>
          <w:rFonts w:ascii="Times New Roman" w:eastAsia="標楷體" w:hAnsi="Times New Roman" w:cs="Times New Roman"/>
          <w:b/>
          <w:sz w:val="28"/>
          <w:szCs w:val="28"/>
        </w:rPr>
        <w:t xml:space="preserve">make necessary changes depending 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>on course</w:t>
      </w:r>
      <w:r w:rsidR="00F65114">
        <w:rPr>
          <w:rFonts w:ascii="Times New Roman" w:eastAsia="標楷體" w:hAnsi="Times New Roman" w:cs="Times New Roman"/>
          <w:b/>
          <w:sz w:val="28"/>
          <w:szCs w:val="28"/>
        </w:rPr>
        <w:t>s</w:t>
      </w:r>
      <w:r w:rsidR="009865AE">
        <w:rPr>
          <w:rFonts w:ascii="Times New Roman" w:eastAsia="標楷體" w:hAnsi="Times New Roman" w:cs="Times New Roman"/>
          <w:b/>
          <w:sz w:val="28"/>
          <w:szCs w:val="28"/>
        </w:rPr>
        <w:t>)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專業議題，觀察實務現象，發現問題，培養思辨能力。</w:t>
      </w:r>
    </w:p>
    <w:p w:rsidR="009865AE" w:rsidRPr="006E232A" w:rsidRDefault="009865AE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T</w:t>
      </w:r>
      <w:r>
        <w:rPr>
          <w:rFonts w:ascii="Times New Roman" w:eastAsia="標楷體" w:hAnsi="Times New Roman" w:cs="Times New Roman"/>
          <w:sz w:val="28"/>
          <w:szCs w:val="28"/>
        </w:rPr>
        <w:t>o learn about profess</w:t>
      </w:r>
      <w:r w:rsidR="00E63D8C">
        <w:rPr>
          <w:rFonts w:ascii="Times New Roman" w:eastAsia="標楷體" w:hAnsi="Times New Roman" w:cs="Times New Roman"/>
          <w:sz w:val="28"/>
          <w:szCs w:val="28"/>
        </w:rPr>
        <w:t>ional issues, observe practice</w:t>
      </w:r>
      <w:r w:rsidR="0030485F">
        <w:rPr>
          <w:rFonts w:ascii="Times New Roman" w:eastAsia="標楷體" w:hAnsi="Times New Roman" w:cs="Times New Roman"/>
          <w:sz w:val="28"/>
          <w:szCs w:val="28"/>
        </w:rPr>
        <w:t>s</w:t>
      </w:r>
      <w:r w:rsidR="00E63D8C">
        <w:rPr>
          <w:rFonts w:ascii="Times New Roman" w:eastAsia="標楷體" w:hAnsi="Times New Roman" w:cs="Times New Roman"/>
          <w:sz w:val="28"/>
          <w:szCs w:val="28"/>
        </w:rPr>
        <w:t>, identify problems, and train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專業議題資料搜集，培養資料統合能力與批判性思考能力。</w:t>
      </w:r>
    </w:p>
    <w:p w:rsidR="00E63D8C" w:rsidRPr="006E232A" w:rsidRDefault="00E63D8C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To learn about data collection of professional issues, train </w:t>
      </w:r>
      <w:r>
        <w:rPr>
          <w:rFonts w:ascii="Times New Roman" w:eastAsia="標楷體" w:hAnsi="Times New Roman" w:cs="Times New Roman"/>
          <w:sz w:val="28"/>
          <w:szCs w:val="28"/>
        </w:rPr>
        <w:t>d</w:t>
      </w:r>
      <w:r w:rsidRPr="00E63D8C">
        <w:rPr>
          <w:rFonts w:ascii="Times New Roman" w:eastAsia="標楷體" w:hAnsi="Times New Roman" w:cs="Times New Roman"/>
          <w:sz w:val="28"/>
          <w:szCs w:val="28"/>
        </w:rPr>
        <w:t>ata integration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skills, and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學習應用專業知能，並自與他人互動共學中，進一步培養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精熟</w:t>
      </w:r>
      <w:r w:rsidRPr="006E232A">
        <w:rPr>
          <w:rFonts w:ascii="Times New Roman" w:eastAsia="標楷體" w:hAnsi="Times New Roman" w:cs="Times New Roman"/>
          <w:sz w:val="28"/>
          <w:szCs w:val="28"/>
        </w:rPr>
        <w:t>專業能力。</w:t>
      </w:r>
    </w:p>
    <w:p w:rsidR="00E63D8C" w:rsidRPr="006E232A" w:rsidRDefault="00B60833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rn </w:t>
      </w:r>
      <w:r w:rsidR="00700716">
        <w:rPr>
          <w:rFonts w:ascii="Times New Roman" w:eastAsia="標楷體" w:hAnsi="Times New Roman" w:cs="Times New Roman"/>
          <w:sz w:val="28"/>
          <w:szCs w:val="28"/>
        </w:rPr>
        <w:t xml:space="preserve">how to apply </w:t>
      </w:r>
      <w:r w:rsidRPr="00E4273F">
        <w:rPr>
          <w:rFonts w:ascii="Times New Roman" w:eastAsia="標楷體" w:hAnsi="Times New Roman" w:cs="Times New Roman"/>
          <w:noProof/>
          <w:sz w:val="28"/>
          <w:szCs w:val="28"/>
        </w:rPr>
        <w:t>professional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700716">
        <w:rPr>
          <w:rFonts w:ascii="Times New Roman" w:eastAsia="標楷體" w:hAnsi="Times New Roman" w:cs="Times New Roman"/>
          <w:sz w:val="28"/>
          <w:szCs w:val="28"/>
        </w:rPr>
        <w:t xml:space="preserve">competencies </w:t>
      </w:r>
      <w:r>
        <w:rPr>
          <w:rFonts w:ascii="Times New Roman" w:eastAsia="標楷體" w:hAnsi="Times New Roman" w:cs="Times New Roman"/>
          <w:sz w:val="28"/>
          <w:szCs w:val="28"/>
        </w:rPr>
        <w:t>and train professional skills while learning together with other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透過主動參與之學習歷程，引領學生於畢業前，認識未來職場實務現況。</w:t>
      </w:r>
    </w:p>
    <w:p w:rsidR="00E63D8C" w:rsidRPr="006E232A" w:rsidRDefault="00D81792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d students to learn about 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the </w:t>
      </w:r>
      <w:r>
        <w:rPr>
          <w:rFonts w:ascii="Times New Roman" w:eastAsia="標楷體" w:hAnsi="Times New Roman" w:cs="Times New Roman"/>
          <w:sz w:val="28"/>
          <w:szCs w:val="28"/>
        </w:rPr>
        <w:t>future job market through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E4273F">
        <w:rPr>
          <w:rFonts w:ascii="Times New Roman" w:eastAsia="標楷體" w:hAnsi="Times New Roman" w:cs="Times New Roman"/>
          <w:noProof/>
          <w:sz w:val="28"/>
          <w:szCs w:val="28"/>
        </w:rPr>
        <w:t>active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learning experience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建立師生間之雙向溝通橋梁，除扮演「教」</w:t>
      </w:r>
      <w:r w:rsidRPr="006E232A">
        <w:rPr>
          <w:rFonts w:ascii="Times New Roman" w:eastAsia="標楷體" w:hAnsi="Times New Roman" w:cs="Times New Roman"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sz w:val="28"/>
          <w:szCs w:val="28"/>
        </w:rPr>
        <w:t>輔導</w:t>
      </w:r>
      <w:r w:rsidRPr="006E232A">
        <w:rPr>
          <w:rFonts w:ascii="Times New Roman" w:eastAsia="標楷體" w:hAnsi="Times New Roman" w:cs="Times New Roman"/>
          <w:sz w:val="28"/>
          <w:szCs w:val="28"/>
        </w:rPr>
        <w:t>)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的角色外，亦扮演「學」</w:t>
      </w:r>
      <w:r w:rsidRPr="006E232A">
        <w:rPr>
          <w:rFonts w:ascii="Times New Roman" w:eastAsia="標楷體" w:hAnsi="Times New Roman" w:cs="Times New Roman"/>
          <w:sz w:val="28"/>
          <w:szCs w:val="28"/>
        </w:rPr>
        <w:t>(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精進</w:t>
      </w:r>
      <w:r w:rsidRPr="006E232A">
        <w:rPr>
          <w:rFonts w:ascii="Times New Roman" w:eastAsia="標楷體" w:hAnsi="Times New Roman" w:cs="Times New Roman"/>
          <w:sz w:val="28"/>
          <w:szCs w:val="28"/>
        </w:rPr>
        <w:t>)</w:t>
      </w:r>
      <w:r w:rsidRPr="006E232A">
        <w:rPr>
          <w:rFonts w:ascii="Times New Roman" w:eastAsia="標楷體" w:hAnsi="Times New Roman" w:cs="Times New Roman"/>
          <w:sz w:val="28"/>
          <w:szCs w:val="28"/>
        </w:rPr>
        <w:t>的角色，以達成「教」「學」雙圈學習組織型態。</w:t>
      </w:r>
    </w:p>
    <w:p w:rsidR="00E63D8C" w:rsidRPr="006E232A" w:rsidRDefault="000B264A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 w:rsidR="00BC0311">
        <w:rPr>
          <w:rFonts w:ascii="Times New Roman" w:eastAsia="標楷體" w:hAnsi="Times New Roman" w:cs="Times New Roman"/>
          <w:sz w:val="28"/>
          <w:szCs w:val="28"/>
        </w:rPr>
        <w:t>act as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a</w:t>
      </w:r>
      <w:r w:rsidR="00BC0311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BC0311" w:rsidRPr="00E4273F">
        <w:rPr>
          <w:rFonts w:ascii="Times New Roman" w:eastAsia="標楷體" w:hAnsi="Times New Roman" w:cs="Times New Roman"/>
          <w:noProof/>
          <w:sz w:val="28"/>
          <w:szCs w:val="28"/>
        </w:rPr>
        <w:t>bridge</w:t>
      </w:r>
      <w:r w:rsidR="00BC0311">
        <w:rPr>
          <w:rFonts w:ascii="Times New Roman" w:eastAsia="標楷體" w:hAnsi="Times New Roman" w:cs="Times New Roman"/>
          <w:sz w:val="28"/>
          <w:szCs w:val="28"/>
        </w:rPr>
        <w:t xml:space="preserve"> between faculty members and students for teaching and learn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在教師指導下，帶領服務學習準備工作、服務學習活動、反思慶賀活動，以及學習服務、學習表述能力。</w:t>
      </w:r>
    </w:p>
    <w:p w:rsidR="00E63D8C" w:rsidRPr="006E232A" w:rsidRDefault="00E825C7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 w:rsidR="00BF5A51">
        <w:rPr>
          <w:rFonts w:ascii="Times New Roman" w:eastAsia="標楷體" w:hAnsi="Times New Roman" w:cs="Times New Roman"/>
          <w:sz w:val="28"/>
          <w:szCs w:val="28"/>
        </w:rPr>
        <w:t>make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prepara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s, organize </w:t>
      </w:r>
      <w:r w:rsidR="00222E38">
        <w:rPr>
          <w:rFonts w:ascii="Times New Roman" w:eastAsia="標楷體" w:hAnsi="Times New Roman" w:cs="Times New Roman"/>
          <w:sz w:val="28"/>
          <w:szCs w:val="28"/>
        </w:rPr>
        <w:t>activities of service learning</w:t>
      </w:r>
      <w:r w:rsidR="00BF5A51">
        <w:rPr>
          <w:rFonts w:ascii="Times New Roman" w:eastAsia="標楷體" w:hAnsi="Times New Roman" w:cs="Times New Roman"/>
          <w:sz w:val="28"/>
          <w:szCs w:val="28"/>
        </w:rPr>
        <w:t>,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reflec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 and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celebra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>,</w:t>
      </w:r>
      <w:r w:rsidR="00222E38">
        <w:rPr>
          <w:rFonts w:ascii="Times New Roman" w:eastAsia="標楷體" w:hAnsi="Times New Roman" w:cs="Times New Roman"/>
          <w:sz w:val="28"/>
          <w:szCs w:val="28"/>
        </w:rPr>
        <w:t xml:space="preserve"> and lear</w:t>
      </w:r>
      <w:r w:rsidR="0058508C">
        <w:rPr>
          <w:rFonts w:ascii="Times New Roman" w:eastAsia="標楷體" w:hAnsi="Times New Roman" w:cs="Times New Roman"/>
          <w:sz w:val="28"/>
          <w:szCs w:val="28"/>
        </w:rPr>
        <w:t>n about service and expression skill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在教師指導下，設計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專業領域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教學教材</w:t>
      </w:r>
      <w:r w:rsidR="00A2703F" w:rsidRPr="006E232A">
        <w:rPr>
          <w:rFonts w:ascii="Times New Roman" w:eastAsia="標楷體" w:hAnsi="Times New Roman" w:cs="Times New Roman"/>
          <w:sz w:val="28"/>
          <w:szCs w:val="28"/>
        </w:rPr>
        <w:t>，培養專業呈現的</w:t>
      </w:r>
      <w:r w:rsidRPr="006E232A">
        <w:rPr>
          <w:rFonts w:ascii="Times New Roman" w:eastAsia="標楷體" w:hAnsi="Times New Roman" w:cs="Times New Roman"/>
          <w:sz w:val="28"/>
          <w:szCs w:val="28"/>
        </w:rPr>
        <w:t>能力。</w:t>
      </w:r>
    </w:p>
    <w:p w:rsidR="00E63D8C" w:rsidRPr="006E232A" w:rsidRDefault="00B0380F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design teaching materials </w:t>
      </w:r>
      <w:r w:rsidR="00E4273F">
        <w:rPr>
          <w:rFonts w:ascii="Times New Roman" w:eastAsia="標楷體" w:hAnsi="Times New Roman" w:cs="Times New Roman"/>
          <w:noProof/>
          <w:sz w:val="28"/>
          <w:szCs w:val="28"/>
        </w:rPr>
        <w:t>for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professional field</w:t>
      </w:r>
      <w:r w:rsidR="00BF5A51">
        <w:rPr>
          <w:rFonts w:ascii="Times New Roman" w:eastAsia="標楷體" w:hAnsi="Times New Roman" w:cs="Times New Roman"/>
          <w:sz w:val="28"/>
          <w:szCs w:val="28"/>
        </w:rPr>
        <w:t>s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and train presentation skills </w:t>
      </w:r>
      <w:r w:rsidR="00BF5A51">
        <w:rPr>
          <w:rFonts w:ascii="Times New Roman" w:eastAsia="標楷體" w:hAnsi="Times New Roman" w:cs="Times New Roman"/>
          <w:sz w:val="28"/>
          <w:szCs w:val="28"/>
        </w:rPr>
        <w:t xml:space="preserve">under </w:t>
      </w:r>
      <w:r>
        <w:rPr>
          <w:rFonts w:ascii="Times New Roman" w:eastAsia="標楷體" w:hAnsi="Times New Roman" w:cs="Times New Roman"/>
          <w:sz w:val="28"/>
          <w:szCs w:val="28"/>
        </w:rPr>
        <w:t>the instruction</w:t>
      </w:r>
      <w:r w:rsidR="00BF5A51">
        <w:rPr>
          <w:rFonts w:ascii="Times New Roman" w:eastAsia="標楷體" w:hAnsi="Times New Roman" w:cs="Times New Roman"/>
          <w:sz w:val="28"/>
          <w:szCs w:val="28"/>
        </w:rPr>
        <w:t>s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given by the </w:t>
      </w:r>
      <w:r w:rsidR="00BF5A51">
        <w:rPr>
          <w:rFonts w:ascii="Times New Roman" w:eastAsia="標楷體" w:hAnsi="Times New Roman" w:cs="Times New Roman"/>
          <w:sz w:val="28"/>
          <w:szCs w:val="28"/>
        </w:rPr>
        <w:t>supervisor</w:t>
      </w:r>
      <w:r>
        <w:rPr>
          <w:rFonts w:ascii="Times New Roman" w:eastAsia="標楷體" w:hAnsi="Times New Roman" w:cs="Times New Roman"/>
          <w:sz w:val="28"/>
          <w:szCs w:val="28"/>
        </w:rPr>
        <w:t>.</w:t>
      </w:r>
    </w:p>
    <w:p w:rsidR="00937981" w:rsidRDefault="00A2703F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帶領小組討論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，</w:t>
      </w:r>
      <w:r w:rsidRPr="006E232A">
        <w:rPr>
          <w:rFonts w:ascii="Times New Roman" w:eastAsia="標楷體" w:hAnsi="Times New Roman" w:cs="Times New Roman"/>
          <w:sz w:val="28"/>
          <w:szCs w:val="28"/>
        </w:rPr>
        <w:t>透過互動與共學的過程，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學習</w:t>
      </w:r>
      <w:r w:rsidRPr="006E232A">
        <w:rPr>
          <w:rFonts w:ascii="Times New Roman" w:eastAsia="標楷體" w:hAnsi="Times New Roman" w:cs="Times New Roman"/>
          <w:sz w:val="28"/>
          <w:szCs w:val="28"/>
        </w:rPr>
        <w:t>專業</w:t>
      </w:r>
      <w:r w:rsidR="00937981" w:rsidRPr="006E232A">
        <w:rPr>
          <w:rFonts w:ascii="Times New Roman" w:eastAsia="標楷體" w:hAnsi="Times New Roman" w:cs="Times New Roman"/>
          <w:sz w:val="28"/>
          <w:szCs w:val="28"/>
        </w:rPr>
        <w:t>表述及溝通能力。</w:t>
      </w:r>
    </w:p>
    <w:p w:rsidR="00E63D8C" w:rsidRPr="006E232A" w:rsidRDefault="002E1134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lead a group </w:t>
      </w:r>
      <w:r w:rsidR="006E3E85">
        <w:rPr>
          <w:rFonts w:ascii="Times New Roman" w:eastAsia="標楷體" w:hAnsi="Times New Roman" w:cs="Times New Roman"/>
          <w:sz w:val="28"/>
          <w:szCs w:val="28"/>
        </w:rPr>
        <w:t>discussion and train professional expression and communication skills through interaction and learning with others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針對課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/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活動進行反思，對未來課程</w:t>
      </w:r>
      <w:r w:rsidRPr="006E232A">
        <w:rPr>
          <w:rFonts w:ascii="Times New Roman" w:eastAsia="標楷體" w:hAnsi="Times New Roman" w:cs="Times New Roman"/>
          <w:sz w:val="28"/>
          <w:szCs w:val="28"/>
        </w:rPr>
        <w:t>/</w:t>
      </w:r>
      <w:r w:rsidRPr="006E232A">
        <w:rPr>
          <w:rFonts w:ascii="Times New Roman" w:eastAsia="標楷體" w:hAnsi="Times New Roman" w:cs="Times New Roman"/>
          <w:sz w:val="28"/>
          <w:szCs w:val="28"/>
        </w:rPr>
        <w:t>活動規劃提出修正或補充，建構師生間雙向交流互動模式，培養批判性思考能力。</w:t>
      </w:r>
    </w:p>
    <w:p w:rsidR="00E63D8C" w:rsidRPr="006E232A" w:rsidRDefault="00D1203D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lastRenderedPageBreak/>
        <w:t>To reflect the courses/activities, provide</w:t>
      </w:r>
      <w:r w:rsidR="00B6618A">
        <w:rPr>
          <w:rFonts w:ascii="Times New Roman" w:eastAsia="標楷體" w:hAnsi="Times New Roman" w:cs="Times New Roman"/>
          <w:sz w:val="28"/>
          <w:szCs w:val="28"/>
        </w:rPr>
        <w:t xml:space="preserve"> suggestions for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future course</w:t>
      </w:r>
      <w:r w:rsidR="00C94048">
        <w:rPr>
          <w:rFonts w:ascii="Times New Roman" w:eastAsia="標楷體" w:hAnsi="Times New Roman" w:cs="Times New Roman"/>
          <w:sz w:val="28"/>
          <w:szCs w:val="28"/>
        </w:rPr>
        <w:t>s/activities, act as</w:t>
      </w:r>
      <w:r w:rsidR="00E4273F">
        <w:rPr>
          <w:rFonts w:ascii="Times New Roman" w:eastAsia="標楷體" w:hAnsi="Times New Roman" w:cs="Times New Roman"/>
          <w:sz w:val="28"/>
          <w:szCs w:val="28"/>
        </w:rPr>
        <w:t xml:space="preserve"> a</w:t>
      </w:r>
      <w:r w:rsidR="00C94048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C94048" w:rsidRPr="00E4273F">
        <w:rPr>
          <w:rFonts w:ascii="Times New Roman" w:eastAsia="標楷體" w:hAnsi="Times New Roman" w:cs="Times New Roman"/>
          <w:noProof/>
          <w:sz w:val="28"/>
          <w:szCs w:val="28"/>
        </w:rPr>
        <w:t>bridge</w:t>
      </w:r>
      <w:r w:rsidR="00C94048">
        <w:rPr>
          <w:rFonts w:ascii="Times New Roman" w:eastAsia="標楷體" w:hAnsi="Times New Roman" w:cs="Times New Roman"/>
          <w:sz w:val="28"/>
          <w:szCs w:val="28"/>
        </w:rPr>
        <w:t xml:space="preserve"> between faculty members and students, and train critical thinking.</w:t>
      </w:r>
    </w:p>
    <w:p w:rsidR="00937981" w:rsidRDefault="00937981" w:rsidP="00B32D93">
      <w:pPr>
        <w:pStyle w:val="aa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6E232A">
        <w:rPr>
          <w:rFonts w:ascii="Times New Roman" w:eastAsia="標楷體" w:hAnsi="Times New Roman" w:cs="Times New Roman"/>
          <w:sz w:val="28"/>
          <w:szCs w:val="28"/>
        </w:rPr>
        <w:t>透過課程實際體驗教學歷程，成為具備教學能力之專業人才。</w:t>
      </w:r>
    </w:p>
    <w:p w:rsidR="00E63D8C" w:rsidRPr="006E232A" w:rsidRDefault="00D1203D" w:rsidP="00B32D93">
      <w:pPr>
        <w:pStyle w:val="aa"/>
        <w:ind w:leftChars="0" w:left="360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o </w:t>
      </w:r>
      <w:r>
        <w:rPr>
          <w:rFonts w:ascii="Times New Roman" w:eastAsia="標楷體" w:hAnsi="Times New Roman" w:cs="Times New Roman"/>
          <w:sz w:val="28"/>
          <w:szCs w:val="28"/>
        </w:rPr>
        <w:t>become a professional tutor through practical teaching experience.</w:t>
      </w:r>
    </w:p>
    <w:sectPr w:rsidR="00E63D8C" w:rsidRPr="006E232A" w:rsidSect="00101FE9">
      <w:pgSz w:w="11906" w:h="16838"/>
      <w:pgMar w:top="720" w:right="720" w:bottom="720" w:left="720" w:header="45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C3A" w:rsidRDefault="00053C3A"/>
  </w:endnote>
  <w:endnote w:type="continuationSeparator" w:id="0">
    <w:p w:rsidR="00053C3A" w:rsidRDefault="00053C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C3A" w:rsidRDefault="00053C3A"/>
  </w:footnote>
  <w:footnote w:type="continuationSeparator" w:id="0">
    <w:p w:rsidR="00053C3A" w:rsidRDefault="00053C3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D10CA"/>
    <w:multiLevelType w:val="hybridMultilevel"/>
    <w:tmpl w:val="0C684AF2"/>
    <w:lvl w:ilvl="0" w:tplc="3E965F5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65C5D"/>
    <w:multiLevelType w:val="hybridMultilevel"/>
    <w:tmpl w:val="26E43AF8"/>
    <w:lvl w:ilvl="0" w:tplc="765620EA">
      <w:start w:val="1"/>
      <w:numFmt w:val="taiwaneseCountingThousand"/>
      <w:lvlText w:val="(%1)"/>
      <w:lvlJc w:val="left"/>
      <w:pPr>
        <w:ind w:left="384" w:hanging="38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81765F7"/>
    <w:multiLevelType w:val="hybridMultilevel"/>
    <w:tmpl w:val="053E53E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E19DB"/>
    <w:multiLevelType w:val="hybridMultilevel"/>
    <w:tmpl w:val="42D08DC4"/>
    <w:lvl w:ilvl="0" w:tplc="96246C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F27B05"/>
    <w:multiLevelType w:val="hybridMultilevel"/>
    <w:tmpl w:val="A6D49C4A"/>
    <w:lvl w:ilvl="0" w:tplc="A8B498D4">
      <w:start w:val="2"/>
      <w:numFmt w:val="bullet"/>
      <w:lvlText w:val="※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49E53B5"/>
    <w:multiLevelType w:val="hybridMultilevel"/>
    <w:tmpl w:val="C1240A80"/>
    <w:lvl w:ilvl="0" w:tplc="F4C0F7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7Q0NDU0M7QwszBU0lEKTi0uzszPAykwrgUAAf1yGCwAAAA="/>
  </w:docVars>
  <w:rsids>
    <w:rsidRoot w:val="00C266D0"/>
    <w:rsid w:val="00004FA4"/>
    <w:rsid w:val="000207CD"/>
    <w:rsid w:val="00021BA9"/>
    <w:rsid w:val="00026B2A"/>
    <w:rsid w:val="00030E2E"/>
    <w:rsid w:val="00037B21"/>
    <w:rsid w:val="0005154A"/>
    <w:rsid w:val="00053C3A"/>
    <w:rsid w:val="00063985"/>
    <w:rsid w:val="00081581"/>
    <w:rsid w:val="00085B8D"/>
    <w:rsid w:val="000906D4"/>
    <w:rsid w:val="000B264A"/>
    <w:rsid w:val="000C2913"/>
    <w:rsid w:val="000D72BB"/>
    <w:rsid w:val="000F5D12"/>
    <w:rsid w:val="000F6998"/>
    <w:rsid w:val="00101FE9"/>
    <w:rsid w:val="00104529"/>
    <w:rsid w:val="00117F3A"/>
    <w:rsid w:val="00126E05"/>
    <w:rsid w:val="0017545D"/>
    <w:rsid w:val="001D23E5"/>
    <w:rsid w:val="002012AF"/>
    <w:rsid w:val="00203614"/>
    <w:rsid w:val="00214425"/>
    <w:rsid w:val="00222E38"/>
    <w:rsid w:val="002B3C5B"/>
    <w:rsid w:val="002C717B"/>
    <w:rsid w:val="002D0780"/>
    <w:rsid w:val="002D7E4D"/>
    <w:rsid w:val="002E1134"/>
    <w:rsid w:val="002E5C67"/>
    <w:rsid w:val="0030485F"/>
    <w:rsid w:val="00304FDA"/>
    <w:rsid w:val="00314B98"/>
    <w:rsid w:val="00330DE2"/>
    <w:rsid w:val="00360867"/>
    <w:rsid w:val="00362377"/>
    <w:rsid w:val="00366942"/>
    <w:rsid w:val="003E7425"/>
    <w:rsid w:val="00403CC1"/>
    <w:rsid w:val="004453DB"/>
    <w:rsid w:val="00452764"/>
    <w:rsid w:val="00457D8D"/>
    <w:rsid w:val="004B5645"/>
    <w:rsid w:val="004C1439"/>
    <w:rsid w:val="0055317A"/>
    <w:rsid w:val="00570462"/>
    <w:rsid w:val="005722DA"/>
    <w:rsid w:val="00573622"/>
    <w:rsid w:val="0058508C"/>
    <w:rsid w:val="005A32AD"/>
    <w:rsid w:val="005B65CE"/>
    <w:rsid w:val="005F1F0A"/>
    <w:rsid w:val="00621165"/>
    <w:rsid w:val="00633579"/>
    <w:rsid w:val="006435A9"/>
    <w:rsid w:val="006B2F2C"/>
    <w:rsid w:val="006D402D"/>
    <w:rsid w:val="006E232A"/>
    <w:rsid w:val="006E3A6F"/>
    <w:rsid w:val="006E3E85"/>
    <w:rsid w:val="006F6D05"/>
    <w:rsid w:val="00700716"/>
    <w:rsid w:val="007030A4"/>
    <w:rsid w:val="00741075"/>
    <w:rsid w:val="00797920"/>
    <w:rsid w:val="007A2B52"/>
    <w:rsid w:val="0082102D"/>
    <w:rsid w:val="008658CA"/>
    <w:rsid w:val="0087562B"/>
    <w:rsid w:val="00904A7D"/>
    <w:rsid w:val="00905247"/>
    <w:rsid w:val="0091783B"/>
    <w:rsid w:val="009225E2"/>
    <w:rsid w:val="00937981"/>
    <w:rsid w:val="00945D05"/>
    <w:rsid w:val="0096011E"/>
    <w:rsid w:val="00965A87"/>
    <w:rsid w:val="00980242"/>
    <w:rsid w:val="009865AE"/>
    <w:rsid w:val="00A23107"/>
    <w:rsid w:val="00A2703F"/>
    <w:rsid w:val="00A40CF8"/>
    <w:rsid w:val="00A66A5B"/>
    <w:rsid w:val="00A81B7C"/>
    <w:rsid w:val="00AA5F3C"/>
    <w:rsid w:val="00AA6E32"/>
    <w:rsid w:val="00AB49D9"/>
    <w:rsid w:val="00AC38E5"/>
    <w:rsid w:val="00AD4871"/>
    <w:rsid w:val="00AF61EC"/>
    <w:rsid w:val="00B0380F"/>
    <w:rsid w:val="00B32D93"/>
    <w:rsid w:val="00B36D1A"/>
    <w:rsid w:val="00B46600"/>
    <w:rsid w:val="00B60833"/>
    <w:rsid w:val="00B6618A"/>
    <w:rsid w:val="00B845E2"/>
    <w:rsid w:val="00BC0311"/>
    <w:rsid w:val="00BD2EE6"/>
    <w:rsid w:val="00BF5A51"/>
    <w:rsid w:val="00C24C26"/>
    <w:rsid w:val="00C266D0"/>
    <w:rsid w:val="00C36695"/>
    <w:rsid w:val="00C90134"/>
    <w:rsid w:val="00C94024"/>
    <w:rsid w:val="00C94048"/>
    <w:rsid w:val="00CC22D4"/>
    <w:rsid w:val="00CD0AE8"/>
    <w:rsid w:val="00CF3D42"/>
    <w:rsid w:val="00D1203D"/>
    <w:rsid w:val="00D22278"/>
    <w:rsid w:val="00D37AF1"/>
    <w:rsid w:val="00D47642"/>
    <w:rsid w:val="00D6749F"/>
    <w:rsid w:val="00D7168B"/>
    <w:rsid w:val="00D81792"/>
    <w:rsid w:val="00DA5B24"/>
    <w:rsid w:val="00DB19F3"/>
    <w:rsid w:val="00DB59AE"/>
    <w:rsid w:val="00DE4086"/>
    <w:rsid w:val="00DF7E55"/>
    <w:rsid w:val="00E208BD"/>
    <w:rsid w:val="00E4273F"/>
    <w:rsid w:val="00E63D8C"/>
    <w:rsid w:val="00E65632"/>
    <w:rsid w:val="00E739AE"/>
    <w:rsid w:val="00E825C7"/>
    <w:rsid w:val="00EE5D17"/>
    <w:rsid w:val="00EF47F9"/>
    <w:rsid w:val="00F3529C"/>
    <w:rsid w:val="00F65114"/>
    <w:rsid w:val="00F81557"/>
    <w:rsid w:val="00F855A5"/>
    <w:rsid w:val="00FA6C83"/>
    <w:rsid w:val="00FB1C53"/>
    <w:rsid w:val="00FF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9B089CDA-1086-4CF8-92C5-89F237BFE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D402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unhideWhenUsed/>
    <w:rsid w:val="007A2B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A2B5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A2B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A2B52"/>
    <w:rPr>
      <w:sz w:val="20"/>
      <w:szCs w:val="20"/>
    </w:rPr>
  </w:style>
  <w:style w:type="paragraph" w:styleId="a8">
    <w:name w:val="Subtitle"/>
    <w:basedOn w:val="a"/>
    <w:next w:val="a"/>
    <w:link w:val="a9"/>
    <w:uiPriority w:val="11"/>
    <w:qFormat/>
    <w:rsid w:val="007A2B52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9">
    <w:name w:val="副標題 字元"/>
    <w:basedOn w:val="a0"/>
    <w:link w:val="a8"/>
    <w:uiPriority w:val="11"/>
    <w:rsid w:val="007A2B52"/>
    <w:rPr>
      <w:rFonts w:asciiTheme="majorHAnsi" w:eastAsia="新細明體" w:hAnsiTheme="majorHAnsi" w:cstheme="majorBidi"/>
      <w:i/>
      <w:iCs/>
      <w:szCs w:val="24"/>
    </w:rPr>
  </w:style>
  <w:style w:type="paragraph" w:styleId="aa">
    <w:name w:val="List Paragraph"/>
    <w:basedOn w:val="a"/>
    <w:uiPriority w:val="34"/>
    <w:qFormat/>
    <w:rsid w:val="007A2B52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6435A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6435A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89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D003B-560F-451B-89D3-A05833A59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14</Words>
  <Characters>2932</Characters>
  <Application>Microsoft Office Word</Application>
  <DocSecurity>0</DocSecurity>
  <Lines>24</Lines>
  <Paragraphs>6</Paragraphs>
  <ScaleCrop>false</ScaleCrop>
  <Company>C.M.T</Company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B</dc:creator>
  <cp:lastModifiedBy>ISU</cp:lastModifiedBy>
  <cp:revision>8</cp:revision>
  <cp:lastPrinted>2015-09-02T06:33:00Z</cp:lastPrinted>
  <dcterms:created xsi:type="dcterms:W3CDTF">2018-02-23T08:22:00Z</dcterms:created>
  <dcterms:modified xsi:type="dcterms:W3CDTF">2018-07-26T05:52:00Z</dcterms:modified>
</cp:coreProperties>
</file>